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CF0D71" w14:textId="50508A17" w:rsidR="00E42637" w:rsidRPr="00544A85" w:rsidRDefault="00E27886">
      <w:pPr>
        <w:rPr>
          <w:sz w:val="24"/>
          <w:szCs w:val="24"/>
        </w:rPr>
      </w:pPr>
      <w:r>
        <w:rPr>
          <w:sz w:val="24"/>
          <w:szCs w:val="24"/>
        </w:rPr>
        <w:t>This is a new doc file</w:t>
      </w:r>
    </w:p>
    <w:sectPr w:rsidR="00E42637" w:rsidRPr="00544A8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3MTQzNDMAQjNjMyUdpeDU4uLM/DyQAqNaAOnA05MsAAAA"/>
  </w:docVars>
  <w:rsids>
    <w:rsidRoot w:val="004218A6"/>
    <w:rsid w:val="004218A6"/>
    <w:rsid w:val="00544A85"/>
    <w:rsid w:val="00A57248"/>
    <w:rsid w:val="00E27886"/>
    <w:rsid w:val="00E426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EBA6D6"/>
  <w15:chartTrackingRefBased/>
  <w15:docId w15:val="{A4F5C09F-69F2-4CFC-A359-D668E67529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ajorHAnsi" w:eastAsiaTheme="minorEastAsia" w:hAnsiTheme="majorHAnsi" w:cstheme="majorBidi"/>
        <w:color w:val="404040" w:themeColor="text1" w:themeTint="BF"/>
        <w:spacing w:val="-10"/>
        <w:sz w:val="36"/>
        <w:szCs w:val="36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5724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</Words>
  <Characters>20</Characters>
  <Application>Microsoft Office Word</Application>
  <DocSecurity>0</DocSecurity>
  <Lines>1</Lines>
  <Paragraphs>1</Paragraphs>
  <ScaleCrop>false</ScaleCrop>
  <Company/>
  <LinksUpToDate>false</LinksUpToDate>
  <CharactersWithSpaces>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ngwei Zhang</dc:creator>
  <cp:keywords/>
  <dc:description/>
  <cp:lastModifiedBy>Zhongwei Zhang</cp:lastModifiedBy>
  <cp:revision>2</cp:revision>
  <dcterms:created xsi:type="dcterms:W3CDTF">2022-04-11T09:34:00Z</dcterms:created>
  <dcterms:modified xsi:type="dcterms:W3CDTF">2022-04-11T09:34:00Z</dcterms:modified>
</cp:coreProperties>
</file>